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01D500" w14:textId="77777777" w:rsidR="00786723" w:rsidRDefault="00786723" w:rsidP="002A2B8F">
      <w:pPr>
        <w:jc w:val="center"/>
      </w:pPr>
    </w:p>
    <w:p w14:paraId="10E015A5" w14:textId="468F4BB4" w:rsidR="002A2B8F" w:rsidRDefault="002A2B8F" w:rsidP="002A2B8F">
      <w:pPr>
        <w:jc w:val="center"/>
      </w:pPr>
      <w:r>
        <w:t xml:space="preserve">Program: BE </w:t>
      </w:r>
      <w:r w:rsidR="00441804">
        <w:t>Computer</w:t>
      </w:r>
      <w:r>
        <w:t xml:space="preserve"> Engineering </w:t>
      </w:r>
    </w:p>
    <w:p w14:paraId="7FAB026D" w14:textId="08399960" w:rsidR="002A2B8F" w:rsidRDefault="002A2B8F" w:rsidP="002A2B8F">
      <w:pPr>
        <w:jc w:val="center"/>
      </w:pPr>
      <w:r>
        <w:t>Curriculum Scheme: Revised 2016</w:t>
      </w:r>
    </w:p>
    <w:p w14:paraId="5E89053C" w14:textId="1DC7B1D3" w:rsidR="002A2B8F" w:rsidRDefault="002A2B8F" w:rsidP="002A2B8F">
      <w:pPr>
        <w:jc w:val="center"/>
      </w:pPr>
      <w:r>
        <w:t xml:space="preserve">Examination: Third Year Semester VI </w:t>
      </w:r>
    </w:p>
    <w:p w14:paraId="499AAF87" w14:textId="6B1AB6C6"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441804">
        <w:t xml:space="preserve">CSC604 </w:t>
      </w:r>
      <w:r>
        <w:t xml:space="preserve">and Course Name: </w:t>
      </w:r>
      <w:r w:rsidR="00441804">
        <w:t>Cryptography and System Security</w:t>
      </w:r>
    </w:p>
    <w:p w14:paraId="4E4CBAFD" w14:textId="78472BE7" w:rsidR="002A2B8F" w:rsidRDefault="002A2B8F" w:rsidP="002A2B8F">
      <w:r w:rsidRPr="001454D2">
        <w:t xml:space="preserve">Time: </w:t>
      </w:r>
      <w:r w:rsidR="00441804" w:rsidRPr="001454D2">
        <w:t>1</w:t>
      </w:r>
      <w:r w:rsidR="00441804">
        <w:t>-hour</w:t>
      </w:r>
      <w:r w:rsidRPr="001454D2">
        <w:t xml:space="preserve">         </w:t>
      </w:r>
      <w:r>
        <w:t xml:space="preserve">                                                                                                          Max. Marks: 50</w:t>
      </w:r>
    </w:p>
    <w:p w14:paraId="4489759B" w14:textId="0057F006" w:rsidR="00046E38" w:rsidRPr="00441804" w:rsidRDefault="004E7422" w:rsidP="00441804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E33FEDA" w14:textId="64534BFC" w:rsidR="00046E38" w:rsidRDefault="00046E38" w:rsidP="00046E38">
      <w:pPr>
        <w:ind w:left="709" w:hanging="709"/>
      </w:pPr>
      <w:r>
        <w:t xml:space="preserve">==========================================================================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57BA86AD" w:rsidR="00493EC9" w:rsidRDefault="007E0F62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29CD84B9" w:rsidR="00493EC9" w:rsidRPr="00A45826" w:rsidRDefault="007E0F6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4C6979EF" w:rsidR="00493EC9" w:rsidRDefault="007E0F62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05779FAB" w:rsidR="00493EC9" w:rsidRPr="00A45826" w:rsidRDefault="007E0F62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59350E6E" w:rsidR="00493EC9" w:rsidRDefault="007E0F62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63776B59" w:rsidR="00493EC9" w:rsidRDefault="007E0F62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775E29EB" w:rsidR="00493EC9" w:rsidRDefault="007E0F6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727B0E7C" w:rsidR="00493EC9" w:rsidRPr="00A45826" w:rsidRDefault="007E0F6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75E79D76" w:rsidR="00493EC9" w:rsidRDefault="007E0F62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51909FCB" w:rsidR="00493EC9" w:rsidRDefault="007E0F6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344F0630" w:rsidR="00493EC9" w:rsidRDefault="007E0F62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56AD384D" w:rsidR="00493EC9" w:rsidRDefault="007E0F6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4E55CC25" w:rsidR="00493EC9" w:rsidRDefault="007E0F6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4C85900A" w:rsidR="00493EC9" w:rsidRPr="00A45826" w:rsidRDefault="007E0F6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3AF3BF5A" w:rsidR="00493EC9" w:rsidRDefault="007E0F6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lastRenderedPageBreak/>
              <w:t>Q16.</w:t>
            </w:r>
          </w:p>
        </w:tc>
        <w:tc>
          <w:tcPr>
            <w:tcW w:w="2700" w:type="dxa"/>
          </w:tcPr>
          <w:p w14:paraId="6583D001" w14:textId="3400B2DE" w:rsidR="00493EC9" w:rsidRDefault="007E0F62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t>Q17.</w:t>
            </w:r>
          </w:p>
        </w:tc>
        <w:tc>
          <w:tcPr>
            <w:tcW w:w="2700" w:type="dxa"/>
          </w:tcPr>
          <w:p w14:paraId="1265E65C" w14:textId="19DAB9F4" w:rsidR="00493EC9" w:rsidRDefault="007E0F62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771C8E2B" w:rsidR="00493EC9" w:rsidRDefault="007E0F62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1D87013B" w:rsidR="006967DC" w:rsidRDefault="007E0F62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5F4706C7" w:rsidR="006967DC" w:rsidRPr="00A45826" w:rsidRDefault="007E0F62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42DBF209" w:rsidR="006967DC" w:rsidRDefault="007E0F62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0AE112C6" w:rsidR="006967DC" w:rsidRDefault="007E0F62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7799DEB0" w:rsidR="006967DC" w:rsidRDefault="007E0F62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6500FEF2" w:rsidR="006967DC" w:rsidRPr="00A45826" w:rsidRDefault="007E0F62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bookmarkStart w:id="0" w:name="_GoBack"/>
            <w:r>
              <w:t>Q25.</w:t>
            </w:r>
          </w:p>
        </w:tc>
        <w:tc>
          <w:tcPr>
            <w:tcW w:w="2700" w:type="dxa"/>
          </w:tcPr>
          <w:p w14:paraId="297CF1FE" w14:textId="7241713D" w:rsidR="006967DC" w:rsidRPr="00A45826" w:rsidRDefault="007E0F62" w:rsidP="004C5E1C">
            <w:pPr>
              <w:spacing w:before="120" w:after="120"/>
            </w:pPr>
            <w:r>
              <w:t>C</w:t>
            </w:r>
          </w:p>
        </w:tc>
      </w:tr>
      <w:bookmarkEnd w:id="0"/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5E" w16cex:dateUtc="2020-09-19T15:5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CD474F" w14:textId="77777777" w:rsidR="00D32C60" w:rsidRDefault="00D32C60" w:rsidP="00353258">
      <w:pPr>
        <w:spacing w:after="0" w:line="240" w:lineRule="auto"/>
      </w:pPr>
      <w:r>
        <w:separator/>
      </w:r>
    </w:p>
  </w:endnote>
  <w:endnote w:type="continuationSeparator" w:id="0">
    <w:p w14:paraId="3A8D36F8" w14:textId="77777777" w:rsidR="00D32C60" w:rsidRDefault="00D32C60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92A86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680737" w14:textId="77777777" w:rsidR="00D32C60" w:rsidRDefault="00D32C60" w:rsidP="00353258">
      <w:pPr>
        <w:spacing w:after="0" w:line="240" w:lineRule="auto"/>
      </w:pPr>
      <w:r>
        <w:separator/>
      </w:r>
    </w:p>
  </w:footnote>
  <w:footnote w:type="continuationSeparator" w:id="0">
    <w:p w14:paraId="2AFCC156" w14:textId="77777777" w:rsidR="00D32C60" w:rsidRDefault="00D32C60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3816"/>
    <w:rsid w:val="00046E38"/>
    <w:rsid w:val="000565E1"/>
    <w:rsid w:val="00090303"/>
    <w:rsid w:val="00092A86"/>
    <w:rsid w:val="000A71DC"/>
    <w:rsid w:val="000B0463"/>
    <w:rsid w:val="00152C7E"/>
    <w:rsid w:val="00155B7B"/>
    <w:rsid w:val="0019530F"/>
    <w:rsid w:val="001A2F9B"/>
    <w:rsid w:val="001F560E"/>
    <w:rsid w:val="0026644F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41804"/>
    <w:rsid w:val="00453563"/>
    <w:rsid w:val="00474321"/>
    <w:rsid w:val="00493EC9"/>
    <w:rsid w:val="004A204F"/>
    <w:rsid w:val="004B3C06"/>
    <w:rsid w:val="004C5E1C"/>
    <w:rsid w:val="004D6897"/>
    <w:rsid w:val="004E7422"/>
    <w:rsid w:val="00506B1D"/>
    <w:rsid w:val="005263D4"/>
    <w:rsid w:val="00547172"/>
    <w:rsid w:val="0058003F"/>
    <w:rsid w:val="005E2327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23924"/>
    <w:rsid w:val="00775178"/>
    <w:rsid w:val="00786723"/>
    <w:rsid w:val="007B79B6"/>
    <w:rsid w:val="007C4ACA"/>
    <w:rsid w:val="007E00F1"/>
    <w:rsid w:val="007E0F62"/>
    <w:rsid w:val="00806E4E"/>
    <w:rsid w:val="00836DE6"/>
    <w:rsid w:val="008D39B1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50232"/>
    <w:rsid w:val="00A62CE8"/>
    <w:rsid w:val="00AA604A"/>
    <w:rsid w:val="00AB77B5"/>
    <w:rsid w:val="00AD6DB4"/>
    <w:rsid w:val="00AE37A1"/>
    <w:rsid w:val="00AF07FF"/>
    <w:rsid w:val="00B630FD"/>
    <w:rsid w:val="00B73151"/>
    <w:rsid w:val="00B75355"/>
    <w:rsid w:val="00B845B6"/>
    <w:rsid w:val="00BC767D"/>
    <w:rsid w:val="00BE6403"/>
    <w:rsid w:val="00CB4F1A"/>
    <w:rsid w:val="00CC01A6"/>
    <w:rsid w:val="00CC0EA8"/>
    <w:rsid w:val="00CD7F03"/>
    <w:rsid w:val="00D32C60"/>
    <w:rsid w:val="00D622E2"/>
    <w:rsid w:val="00E23CC6"/>
    <w:rsid w:val="00E42CC1"/>
    <w:rsid w:val="00E80C6E"/>
    <w:rsid w:val="00E81747"/>
    <w:rsid w:val="00F149E4"/>
    <w:rsid w:val="00F25852"/>
    <w:rsid w:val="00F34921"/>
    <w:rsid w:val="00F764F5"/>
    <w:rsid w:val="00FA4D4C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ravin adivarekar</cp:lastModifiedBy>
  <cp:revision>3</cp:revision>
  <dcterms:created xsi:type="dcterms:W3CDTF">2020-09-26T09:19:00Z</dcterms:created>
  <dcterms:modified xsi:type="dcterms:W3CDTF">2020-09-26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